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EE0E7" w14:textId="77777777" w:rsidR="00856C33" w:rsidRPr="00003DC0" w:rsidRDefault="00856C33" w:rsidP="00856C33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</w:t>
      </w:r>
      <w:r w:rsidRPr="00003DC0">
        <w:rPr>
          <w:rFonts w:ascii="Arial" w:hAnsi="Arial" w:cs="Arial"/>
          <w:b/>
          <w:sz w:val="20"/>
          <w:szCs w:val="20"/>
        </w:rPr>
        <w:t>ist of publication</w:t>
      </w:r>
      <w:r>
        <w:rPr>
          <w:rFonts w:ascii="Arial" w:hAnsi="Arial" w:cs="Arial"/>
          <w:b/>
          <w:sz w:val="20"/>
          <w:szCs w:val="20"/>
        </w:rPr>
        <w:t xml:space="preserve">s </w:t>
      </w:r>
      <w:r w:rsidRPr="00003DC0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>highlighting author(s) name, title, volume,</w:t>
      </w:r>
      <w:r w:rsidRPr="00003DC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i</w:t>
      </w:r>
      <w:r w:rsidRPr="00003DC0">
        <w:rPr>
          <w:rFonts w:ascii="Arial" w:hAnsi="Arial" w:cs="Arial"/>
          <w:b/>
          <w:sz w:val="20"/>
          <w:szCs w:val="20"/>
        </w:rPr>
        <w:t>mpact factor and DOI/ publication details)</w:t>
      </w:r>
      <w:r>
        <w:rPr>
          <w:rFonts w:ascii="Arial" w:hAnsi="Arial" w:cs="Arial"/>
          <w:b/>
          <w:sz w:val="20"/>
          <w:szCs w:val="20"/>
        </w:rPr>
        <w:t>:</w:t>
      </w:r>
      <w:r w:rsidRPr="00003DC0">
        <w:rPr>
          <w:rFonts w:ascii="Arial" w:hAnsi="Arial" w:cs="Arial"/>
          <w:b/>
          <w:sz w:val="20"/>
          <w:szCs w:val="20"/>
        </w:rPr>
        <w:t xml:space="preserve"> </w:t>
      </w:r>
    </w:p>
    <w:p w14:paraId="1586F3EF" w14:textId="77777777" w:rsidR="00856C33" w:rsidRPr="00003DC0" w:rsidRDefault="00856C33" w:rsidP="00856C33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003DC0">
        <w:rPr>
          <w:rFonts w:ascii="Arial" w:hAnsi="Arial" w:cs="Arial"/>
          <w:b/>
          <w:sz w:val="20"/>
          <w:szCs w:val="20"/>
        </w:rPr>
        <w:t xml:space="preserve"> </w:t>
      </w:r>
    </w:p>
    <w:p w14:paraId="7548CE85" w14:textId="77777777" w:rsidR="00856C33" w:rsidRPr="007B747C" w:rsidRDefault="00856C33" w:rsidP="00856C33">
      <w:p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(A) </w:t>
      </w:r>
      <w:r>
        <w:rPr>
          <w:rFonts w:ascii="Arial" w:hAnsi="Arial" w:cs="Arial"/>
          <w:bCs/>
          <w:sz w:val="20"/>
          <w:szCs w:val="20"/>
        </w:rPr>
        <w:t>Outcomes</w:t>
      </w:r>
      <w:r w:rsidRPr="007B747C">
        <w:rPr>
          <w:rFonts w:ascii="Arial" w:hAnsi="Arial" w:cs="Arial"/>
          <w:bCs/>
          <w:sz w:val="20"/>
          <w:szCs w:val="20"/>
        </w:rPr>
        <w:t xml:space="preserve"> from MS (R)/ Ph.D. thesis work: </w:t>
      </w:r>
    </w:p>
    <w:p w14:paraId="0527B516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1. In refereed journals</w:t>
      </w:r>
      <w:r>
        <w:rPr>
          <w:rFonts w:ascii="Arial" w:hAnsi="Arial" w:cs="Arial"/>
          <w:bCs/>
          <w:sz w:val="20"/>
          <w:szCs w:val="20"/>
        </w:rPr>
        <w:t xml:space="preserve">: </w:t>
      </w:r>
    </w:p>
    <w:p w14:paraId="5F5ACEB4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ublished:</w:t>
      </w:r>
    </w:p>
    <w:p w14:paraId="39B8B4B2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under review:</w:t>
      </w:r>
    </w:p>
    <w:p w14:paraId="7DF8DA51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</w:p>
    <w:p w14:paraId="4EDC4478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2. In refereed conferences</w:t>
      </w:r>
      <w:r>
        <w:rPr>
          <w:rFonts w:ascii="Arial" w:hAnsi="Arial" w:cs="Arial"/>
          <w:bCs/>
          <w:sz w:val="20"/>
          <w:szCs w:val="20"/>
        </w:rPr>
        <w:t>:</w:t>
      </w:r>
    </w:p>
    <w:p w14:paraId="733B90EC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ublished in conference proceedings:</w:t>
      </w:r>
    </w:p>
    <w:p w14:paraId="4F33AC10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resented in International/ national conference of high repute:</w:t>
      </w:r>
    </w:p>
    <w:p w14:paraId="0C5CC53F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</w:p>
    <w:p w14:paraId="5E07B6C9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3. Book chapters</w:t>
      </w:r>
      <w:r>
        <w:rPr>
          <w:rFonts w:ascii="Arial" w:hAnsi="Arial" w:cs="Arial"/>
          <w:bCs/>
          <w:sz w:val="20"/>
          <w:szCs w:val="20"/>
        </w:rPr>
        <w:t xml:space="preserve"> (published/ under review):</w:t>
      </w:r>
    </w:p>
    <w:p w14:paraId="68FC1FFF" w14:textId="77777777" w:rsidR="00856C33" w:rsidRPr="007B747C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4. Patent</w:t>
      </w:r>
      <w:r>
        <w:rPr>
          <w:rFonts w:ascii="Arial" w:hAnsi="Arial" w:cs="Arial"/>
          <w:bCs/>
          <w:sz w:val="20"/>
          <w:szCs w:val="20"/>
        </w:rPr>
        <w:t xml:space="preserve"> (filed/ published/ granted):</w:t>
      </w:r>
    </w:p>
    <w:p w14:paraId="2B6477D1" w14:textId="77777777" w:rsidR="00856C33" w:rsidRPr="007B747C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A5. An</w:t>
      </w:r>
      <w:r>
        <w:rPr>
          <w:rFonts w:ascii="Arial" w:hAnsi="Arial" w:cs="Arial"/>
          <w:bCs/>
          <w:sz w:val="20"/>
          <w:szCs w:val="20"/>
        </w:rPr>
        <w:t>y other relevant information:</w:t>
      </w:r>
    </w:p>
    <w:p w14:paraId="48556245" w14:textId="77777777" w:rsidR="00856C33" w:rsidRPr="00280BDA" w:rsidRDefault="00856C33" w:rsidP="00856C33">
      <w:p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0EA7C6A3" w14:textId="77777777" w:rsidR="00856C33" w:rsidRPr="007B747C" w:rsidRDefault="00856C33" w:rsidP="00856C33">
      <w:p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557C1F53" w14:textId="77777777" w:rsidR="00856C33" w:rsidRPr="007B747C" w:rsidRDefault="00856C33" w:rsidP="00856C33">
      <w:pPr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(B) Other </w:t>
      </w:r>
      <w:r>
        <w:rPr>
          <w:rFonts w:ascii="Arial" w:hAnsi="Arial" w:cs="Arial"/>
          <w:bCs/>
          <w:sz w:val="20"/>
          <w:szCs w:val="20"/>
        </w:rPr>
        <w:t xml:space="preserve">outcomes outside of the </w:t>
      </w:r>
      <w:r w:rsidRPr="007B747C">
        <w:rPr>
          <w:rFonts w:ascii="Arial" w:hAnsi="Arial" w:cs="Arial"/>
          <w:bCs/>
          <w:sz w:val="20"/>
          <w:szCs w:val="20"/>
        </w:rPr>
        <w:t>MS (R)/ Ph.D.</w:t>
      </w:r>
      <w:r>
        <w:rPr>
          <w:rFonts w:ascii="Arial" w:hAnsi="Arial" w:cs="Arial"/>
          <w:bCs/>
          <w:sz w:val="20"/>
          <w:szCs w:val="20"/>
        </w:rPr>
        <w:t xml:space="preserve"> thesis work</w:t>
      </w:r>
      <w:r w:rsidRPr="007B747C">
        <w:rPr>
          <w:rFonts w:ascii="Arial" w:hAnsi="Arial" w:cs="Arial"/>
          <w:bCs/>
          <w:sz w:val="20"/>
          <w:szCs w:val="20"/>
        </w:rPr>
        <w:t>:</w:t>
      </w:r>
    </w:p>
    <w:p w14:paraId="15CA9144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B1. In refereed journals</w:t>
      </w:r>
      <w:r>
        <w:rPr>
          <w:rFonts w:ascii="Arial" w:hAnsi="Arial" w:cs="Arial"/>
          <w:bCs/>
          <w:sz w:val="20"/>
          <w:szCs w:val="20"/>
        </w:rPr>
        <w:t xml:space="preserve">: </w:t>
      </w:r>
    </w:p>
    <w:p w14:paraId="17339694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ublished:</w:t>
      </w:r>
    </w:p>
    <w:p w14:paraId="31245A13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under review:</w:t>
      </w:r>
    </w:p>
    <w:p w14:paraId="5AA0481E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</w:p>
    <w:p w14:paraId="51FB9019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B2. In refereed conferences</w:t>
      </w:r>
      <w:r>
        <w:rPr>
          <w:rFonts w:ascii="Arial" w:hAnsi="Arial" w:cs="Arial"/>
          <w:bCs/>
          <w:sz w:val="20"/>
          <w:szCs w:val="20"/>
        </w:rPr>
        <w:t>:</w:t>
      </w:r>
    </w:p>
    <w:p w14:paraId="3AD3E9D2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ublished in conference proceedings:</w:t>
      </w:r>
    </w:p>
    <w:p w14:paraId="6EBDF5DA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Papers presented in International/ national conference of high repute:</w:t>
      </w:r>
    </w:p>
    <w:p w14:paraId="088DA0DD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</w:p>
    <w:p w14:paraId="3C60EAB8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B3. Book chapters</w:t>
      </w:r>
      <w:r>
        <w:rPr>
          <w:rFonts w:ascii="Arial" w:hAnsi="Arial" w:cs="Arial"/>
          <w:bCs/>
          <w:sz w:val="20"/>
          <w:szCs w:val="20"/>
        </w:rPr>
        <w:t xml:space="preserve"> (published/ under review):</w:t>
      </w:r>
    </w:p>
    <w:p w14:paraId="6D1963AA" w14:textId="77777777" w:rsidR="00856C33" w:rsidRPr="007B747C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>B4. Patent</w:t>
      </w:r>
      <w:r>
        <w:rPr>
          <w:rFonts w:ascii="Arial" w:hAnsi="Arial" w:cs="Arial"/>
          <w:bCs/>
          <w:sz w:val="20"/>
          <w:szCs w:val="20"/>
        </w:rPr>
        <w:t xml:space="preserve"> (filed/ published/ granted):</w:t>
      </w:r>
    </w:p>
    <w:p w14:paraId="02117443" w14:textId="77777777" w:rsidR="00856C33" w:rsidRDefault="00856C33" w:rsidP="00856C33">
      <w:pPr>
        <w:spacing w:after="0"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 w:rsidRPr="007B747C">
        <w:rPr>
          <w:rFonts w:ascii="Arial" w:hAnsi="Arial" w:cs="Arial"/>
          <w:bCs/>
          <w:sz w:val="20"/>
          <w:szCs w:val="20"/>
        </w:rPr>
        <w:t xml:space="preserve">B5. </w:t>
      </w:r>
      <w:r w:rsidRPr="000654F6">
        <w:rPr>
          <w:rFonts w:ascii="Arial" w:hAnsi="Arial" w:cs="Arial"/>
          <w:bCs/>
          <w:sz w:val="20"/>
          <w:szCs w:val="20"/>
        </w:rPr>
        <w:t>Any other relevant information:</w:t>
      </w:r>
    </w:p>
    <w:p w14:paraId="4C0ADE54" w14:textId="77777777" w:rsidR="008E458E" w:rsidRPr="00F71F19" w:rsidRDefault="008E458E" w:rsidP="00CC3086">
      <w:pPr>
        <w:spacing w:after="0" w:line="240" w:lineRule="auto"/>
        <w:rPr>
          <w:rFonts w:ascii="Arial" w:hAnsi="Arial" w:cs="Arial"/>
        </w:rPr>
      </w:pPr>
    </w:p>
    <w:sectPr w:rsidR="008E458E" w:rsidRPr="00F71F19" w:rsidSect="00CC3086">
      <w:pgSz w:w="12240" w:h="15840"/>
      <w:pgMar w:top="360" w:right="72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MzY0NDK3NLEwMDFX0lEKTi0uzszPAykwrAUA7heytCwAAAA="/>
  </w:docVars>
  <w:rsids>
    <w:rsidRoot w:val="00483D46"/>
    <w:rsid w:val="00115F3B"/>
    <w:rsid w:val="00483D46"/>
    <w:rsid w:val="00513A34"/>
    <w:rsid w:val="00563D08"/>
    <w:rsid w:val="00625CCB"/>
    <w:rsid w:val="00856C33"/>
    <w:rsid w:val="008E458E"/>
    <w:rsid w:val="00A2679A"/>
    <w:rsid w:val="00BC1D2C"/>
    <w:rsid w:val="00CC3086"/>
    <w:rsid w:val="00DE2A2F"/>
    <w:rsid w:val="00ED1D50"/>
    <w:rsid w:val="00F66D0A"/>
    <w:rsid w:val="00F71F19"/>
    <w:rsid w:val="00FC6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BDD3B"/>
  <w15:docId w15:val="{6BB66D56-6314-46C4-8B9D-2894E0EA3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5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66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10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lassroom 1</cp:lastModifiedBy>
  <cp:revision>2</cp:revision>
  <dcterms:created xsi:type="dcterms:W3CDTF">2023-06-12T07:30:00Z</dcterms:created>
  <dcterms:modified xsi:type="dcterms:W3CDTF">2023-06-12T07:30:00Z</dcterms:modified>
</cp:coreProperties>
</file>